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4a0f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0e95f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10:48:16Z</dcterms:created>
  <dcterms:modified xsi:type="dcterms:W3CDTF">2022-03-19T10:48:16Z</dcterms:modified>
</cp:coreProperties>
</file>